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8B766" w14:textId="5D0758EE" w:rsidR="00D03622" w:rsidRPr="000E4E6C" w:rsidRDefault="000E4E6C" w:rsidP="001B3A29">
      <w:pPr>
        <w:ind w:left="-990"/>
        <w:rPr>
          <w:b/>
          <w:sz w:val="28"/>
        </w:rPr>
      </w:pPr>
      <w:r w:rsidRPr="000E4E6C">
        <w:rPr>
          <w:b/>
          <w:sz w:val="28"/>
        </w:rPr>
        <w:t>EXECUTIONAL BRIEF</w:t>
      </w:r>
    </w:p>
    <w:p w14:paraId="48D07881" w14:textId="77777777" w:rsidR="00781F4B" w:rsidRPr="001339DB" w:rsidRDefault="00781F4B" w:rsidP="001B3A29">
      <w:pPr>
        <w:ind w:left="-990"/>
        <w:rPr>
          <w:b/>
          <w:sz w:val="6"/>
        </w:rPr>
      </w:pPr>
    </w:p>
    <w:p w14:paraId="7227C928" w14:textId="29EE2B3D" w:rsidR="00A67368" w:rsidRPr="000E4E6C" w:rsidRDefault="00A67368" w:rsidP="00A67368">
      <w:pPr>
        <w:ind w:left="-990"/>
        <w:rPr>
          <w:sz w:val="16"/>
          <w:szCs w:val="16"/>
        </w:rPr>
      </w:pPr>
      <w:r w:rsidRPr="000E4E6C">
        <w:rPr>
          <w:b/>
          <w:sz w:val="16"/>
          <w:szCs w:val="16"/>
        </w:rPr>
        <w:t xml:space="preserve">BUSINESS UNIT: </w:t>
      </w:r>
      <w:r w:rsidR="005B722A" w:rsidRPr="009B6C61">
        <w:rPr>
          <w:sz w:val="16"/>
        </w:rPr>
        <w:t>[</w:t>
      </w:r>
      <w:r w:rsidR="005B722A">
        <w:rPr>
          <w:sz w:val="16"/>
        </w:rPr>
        <w:t>BU Name</w:t>
      </w:r>
      <w:r w:rsidR="005B722A" w:rsidRPr="009B6C61">
        <w:rPr>
          <w:sz w:val="16"/>
        </w:rPr>
        <w:t>]</w:t>
      </w:r>
    </w:p>
    <w:p w14:paraId="7B5D023B" w14:textId="03040288" w:rsidR="00A67368" w:rsidRPr="000E4E6C" w:rsidRDefault="00A67368" w:rsidP="00A67368">
      <w:pPr>
        <w:ind w:left="-990"/>
        <w:rPr>
          <w:sz w:val="16"/>
          <w:szCs w:val="16"/>
        </w:rPr>
      </w:pPr>
      <w:r w:rsidRPr="000E4E6C">
        <w:rPr>
          <w:b/>
          <w:sz w:val="16"/>
          <w:szCs w:val="16"/>
        </w:rPr>
        <w:t>OWNER:</w:t>
      </w:r>
      <w:r w:rsidR="0058526C">
        <w:rPr>
          <w:sz w:val="16"/>
          <w:szCs w:val="16"/>
        </w:rPr>
        <w:t xml:space="preserve"> </w:t>
      </w:r>
      <w:r w:rsidR="005B722A">
        <w:rPr>
          <w:sz w:val="16"/>
        </w:rPr>
        <w:t>[Main Point of Contact]</w:t>
      </w:r>
    </w:p>
    <w:p w14:paraId="3A2B97A1" w14:textId="1A109A2B" w:rsidR="00A67368" w:rsidRPr="000E4E6C" w:rsidRDefault="00A67368" w:rsidP="00A67368">
      <w:pPr>
        <w:ind w:left="-990"/>
        <w:rPr>
          <w:b/>
          <w:sz w:val="16"/>
          <w:szCs w:val="16"/>
        </w:rPr>
      </w:pPr>
      <w:r w:rsidRPr="000E4E6C">
        <w:rPr>
          <w:b/>
          <w:sz w:val="16"/>
          <w:szCs w:val="16"/>
        </w:rPr>
        <w:t xml:space="preserve">PROJECT NAME: </w:t>
      </w:r>
      <w:r w:rsidR="005B722A" w:rsidRPr="009B6C61">
        <w:rPr>
          <w:sz w:val="16"/>
        </w:rPr>
        <w:t>[Project Name]</w:t>
      </w:r>
    </w:p>
    <w:p w14:paraId="73FE24D4" w14:textId="678DBE8E" w:rsidR="000E4E6C" w:rsidRPr="00EA03A4" w:rsidRDefault="00A67368" w:rsidP="000E4E6C">
      <w:pPr>
        <w:ind w:left="-990"/>
        <w:rPr>
          <w:bCs/>
          <w:sz w:val="16"/>
          <w:szCs w:val="16"/>
        </w:rPr>
      </w:pPr>
      <w:r w:rsidRPr="000E4E6C">
        <w:rPr>
          <w:b/>
          <w:sz w:val="16"/>
          <w:szCs w:val="16"/>
        </w:rPr>
        <w:t>DATE SUBMITTED:</w:t>
      </w:r>
      <w:r w:rsidR="00EA03A4" w:rsidRPr="00EA03A4">
        <w:rPr>
          <w:bCs/>
          <w:sz w:val="16"/>
          <w:szCs w:val="16"/>
        </w:rPr>
        <w:t xml:space="preserve"> </w:t>
      </w:r>
      <w:r w:rsidR="005B722A" w:rsidRPr="009B6C61">
        <w:rPr>
          <w:sz w:val="16"/>
        </w:rPr>
        <w:t>[Date]</w:t>
      </w:r>
    </w:p>
    <w:p w14:paraId="5484EB61" w14:textId="6E348A27" w:rsidR="000E4E6C" w:rsidRPr="00290FB1" w:rsidRDefault="000E4E6C" w:rsidP="000E4E6C">
      <w:pPr>
        <w:ind w:left="-990"/>
        <w:rPr>
          <w:b/>
          <w:color w:val="FF0000"/>
          <w:sz w:val="16"/>
          <w:szCs w:val="16"/>
        </w:rPr>
      </w:pPr>
      <w:r w:rsidRPr="00290FB1">
        <w:rPr>
          <w:b/>
          <w:color w:val="FF0000"/>
          <w:sz w:val="16"/>
          <w:szCs w:val="16"/>
        </w:rPr>
        <w:t>APPROVED BY:</w:t>
      </w:r>
      <w:r w:rsidR="004E047A" w:rsidRPr="00290FB1">
        <w:rPr>
          <w:b/>
          <w:color w:val="FF0000"/>
          <w:sz w:val="16"/>
          <w:szCs w:val="16"/>
        </w:rPr>
        <w:t xml:space="preserve"> </w:t>
      </w:r>
      <w:r w:rsidR="005B722A" w:rsidRPr="00A5378F">
        <w:rPr>
          <w:bCs/>
          <w:color w:val="FF0000"/>
          <w:sz w:val="16"/>
        </w:rPr>
        <w:t>[Name &amp; Date]</w:t>
      </w:r>
    </w:p>
    <w:p w14:paraId="0A46DA82" w14:textId="581C9096" w:rsidR="000E4E6C" w:rsidRPr="000E4E6C" w:rsidRDefault="000E4E6C" w:rsidP="000E4E6C">
      <w:pPr>
        <w:ind w:left="-990"/>
        <w:rPr>
          <w:b/>
          <w:sz w:val="16"/>
          <w:szCs w:val="16"/>
        </w:rPr>
      </w:pPr>
      <w:r w:rsidRPr="000E4E6C">
        <w:rPr>
          <w:b/>
          <w:color w:val="FF0000"/>
          <w:sz w:val="16"/>
          <w:szCs w:val="16"/>
        </w:rPr>
        <w:t>AGENCY APPROVAL:</w:t>
      </w:r>
      <w:bookmarkStart w:id="0" w:name="_Hlk32571416"/>
      <w:bookmarkEnd w:id="0"/>
      <w:r w:rsidR="00290FB1">
        <w:rPr>
          <w:b/>
          <w:color w:val="FF0000"/>
          <w:sz w:val="16"/>
          <w:szCs w:val="16"/>
        </w:rPr>
        <w:t xml:space="preserve"> </w:t>
      </w:r>
      <w:r w:rsidR="005B722A" w:rsidRPr="00E172D2">
        <w:rPr>
          <w:bCs/>
          <w:color w:val="FF0000"/>
          <w:sz w:val="16"/>
        </w:rPr>
        <w:t>[Date]</w:t>
      </w:r>
      <w:r w:rsidR="00F116E6">
        <w:rPr>
          <w:b/>
          <w:color w:val="FF0000"/>
          <w:sz w:val="16"/>
          <w:szCs w:val="16"/>
        </w:rPr>
        <w:br/>
      </w:r>
    </w:p>
    <w:p w14:paraId="3CFB6B4F" w14:textId="77777777" w:rsidR="0069531E" w:rsidRPr="001339DB" w:rsidRDefault="0069531E" w:rsidP="00403480">
      <w:pPr>
        <w:rPr>
          <w:b/>
          <w:bCs/>
          <w:sz w:val="18"/>
        </w:rPr>
      </w:pPr>
    </w:p>
    <w:p w14:paraId="78CE7C4F" w14:textId="77A594A8" w:rsidR="00A86D62" w:rsidRPr="000E4E6C" w:rsidRDefault="002130B7" w:rsidP="006E47B7">
      <w:pPr>
        <w:ind w:left="-990"/>
        <w:rPr>
          <w:b/>
          <w:bCs/>
        </w:rPr>
      </w:pPr>
      <w:r w:rsidRPr="000E4E6C">
        <w:rPr>
          <w:b/>
          <w:bCs/>
        </w:rPr>
        <w:t>THE ASSIGNMENT</w:t>
      </w:r>
    </w:p>
    <w:p w14:paraId="73628DDF" w14:textId="77777777" w:rsidR="005B722A" w:rsidRPr="00781F4B" w:rsidRDefault="005B722A" w:rsidP="005B722A">
      <w:pPr>
        <w:ind w:left="-990"/>
        <w:rPr>
          <w:i/>
        </w:rPr>
      </w:pPr>
      <w:r>
        <w:rPr>
          <w:i/>
        </w:rPr>
        <w:t>In a few words, what are we making? Why are we making it? W</w:t>
      </w:r>
      <w:r w:rsidRPr="00781F4B">
        <w:rPr>
          <w:i/>
        </w:rPr>
        <w:t>hat’s our goal</w:t>
      </w:r>
      <w:r>
        <w:rPr>
          <w:i/>
        </w:rPr>
        <w:t xml:space="preserve">?  </w:t>
      </w:r>
    </w:p>
    <w:p w14:paraId="23E1CFCD" w14:textId="14BCE8CB" w:rsidR="001205CD" w:rsidRDefault="001205CD" w:rsidP="001205CD">
      <w:pPr>
        <w:ind w:left="-990"/>
        <w:rPr>
          <w:b/>
          <w:bCs/>
        </w:rPr>
      </w:pPr>
      <w:r>
        <w:rPr>
          <w:i/>
        </w:rPr>
        <w:br/>
      </w:r>
      <w:r>
        <w:rPr>
          <w:b/>
          <w:bCs/>
        </w:rPr>
        <w:t>DELIVERABLES</w:t>
      </w:r>
    </w:p>
    <w:p w14:paraId="41F3605F" w14:textId="4B9146CE" w:rsidR="002B6BB7" w:rsidRPr="002B6BB7" w:rsidRDefault="00F116E6" w:rsidP="001205CD">
      <w:pPr>
        <w:ind w:left="-990"/>
        <w:rPr>
          <w:bCs/>
          <w:i/>
        </w:rPr>
      </w:pPr>
      <w:r>
        <w:rPr>
          <w:bCs/>
          <w:i/>
        </w:rPr>
        <w:t>Please include a subject line and pre-header for each email touch.</w:t>
      </w:r>
      <w:r w:rsidR="00A23EC6">
        <w:rPr>
          <w:bCs/>
          <w:i/>
        </w:rPr>
        <w:t xml:space="preserve"> Outlined below. </w:t>
      </w:r>
    </w:p>
    <w:p w14:paraId="7C1C2714" w14:textId="5F142107" w:rsidR="008339A9" w:rsidRDefault="008339A9" w:rsidP="001205CD">
      <w:pPr>
        <w:ind w:left="-990"/>
        <w:rPr>
          <w:b/>
          <w:bCs/>
          <w:color w:val="FF0000"/>
        </w:rPr>
      </w:pPr>
    </w:p>
    <w:p w14:paraId="2243DFA3" w14:textId="20E73EBE" w:rsidR="008339A9" w:rsidRDefault="008339A9" w:rsidP="001205CD">
      <w:pPr>
        <w:ind w:left="-990"/>
        <w:rPr>
          <w:b/>
          <w:bCs/>
          <w:color w:val="FF0000"/>
        </w:rPr>
      </w:pPr>
    </w:p>
    <w:tbl>
      <w:tblPr>
        <w:tblStyle w:val="TableGrid"/>
        <w:tblW w:w="11261" w:type="dxa"/>
        <w:jc w:val="center"/>
        <w:tblLook w:val="04A0" w:firstRow="1" w:lastRow="0" w:firstColumn="1" w:lastColumn="0" w:noHBand="0" w:noVBand="1"/>
      </w:tblPr>
      <w:tblGrid>
        <w:gridCol w:w="545"/>
        <w:gridCol w:w="1350"/>
        <w:gridCol w:w="4760"/>
        <w:gridCol w:w="1890"/>
        <w:gridCol w:w="1717"/>
        <w:gridCol w:w="999"/>
      </w:tblGrid>
      <w:tr w:rsidR="00527648" w14:paraId="1E7AA8B7" w14:textId="77777777" w:rsidTr="00290FB1">
        <w:trPr>
          <w:trHeight w:val="576"/>
          <w:jc w:val="center"/>
        </w:trPr>
        <w:tc>
          <w:tcPr>
            <w:tcW w:w="545" w:type="dxa"/>
            <w:shd w:val="clear" w:color="auto" w:fill="DBE5F1" w:themeFill="accent1" w:themeFillTint="33"/>
            <w:vAlign w:val="center"/>
          </w:tcPr>
          <w:p w14:paraId="089132B1" w14:textId="1A9644CA" w:rsidR="00527648" w:rsidRDefault="00527648" w:rsidP="00527648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E1947E5" w14:textId="3896B457" w:rsidR="00527648" w:rsidRDefault="00527648" w:rsidP="0076396F">
            <w:pPr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4760" w:type="dxa"/>
            <w:shd w:val="clear" w:color="auto" w:fill="DBE5F1" w:themeFill="accent1" w:themeFillTint="33"/>
            <w:vAlign w:val="center"/>
          </w:tcPr>
          <w:p w14:paraId="61048617" w14:textId="21AD70A9" w:rsidR="00527648" w:rsidRDefault="00527648" w:rsidP="0076396F">
            <w:pPr>
              <w:rPr>
                <w:b/>
              </w:rPr>
            </w:pPr>
            <w:r>
              <w:rPr>
                <w:b/>
              </w:rPr>
              <w:t>Theme</w:t>
            </w:r>
          </w:p>
        </w:tc>
        <w:tc>
          <w:tcPr>
            <w:tcW w:w="1890" w:type="dxa"/>
            <w:shd w:val="clear" w:color="auto" w:fill="DBE5F1" w:themeFill="accent1" w:themeFillTint="33"/>
            <w:vAlign w:val="center"/>
          </w:tcPr>
          <w:p w14:paraId="5E6A014A" w14:textId="1C9EE867" w:rsidR="00527648" w:rsidRPr="00C7027C" w:rsidRDefault="00654934" w:rsidP="0076396F">
            <w:pPr>
              <w:rPr>
                <w:b/>
              </w:rPr>
            </w:pPr>
            <w:r>
              <w:rPr>
                <w:b/>
              </w:rPr>
              <w:t>Channels</w:t>
            </w:r>
          </w:p>
        </w:tc>
        <w:tc>
          <w:tcPr>
            <w:tcW w:w="1717" w:type="dxa"/>
            <w:shd w:val="clear" w:color="auto" w:fill="DBE5F1" w:themeFill="accent1" w:themeFillTint="33"/>
            <w:vAlign w:val="center"/>
          </w:tcPr>
          <w:p w14:paraId="23C06B78" w14:textId="77777777" w:rsidR="00527648" w:rsidRPr="00C7027C" w:rsidRDefault="00527648" w:rsidP="0076396F">
            <w:pPr>
              <w:rPr>
                <w:b/>
              </w:rPr>
            </w:pPr>
            <w:r w:rsidRPr="00C7027C">
              <w:rPr>
                <w:b/>
              </w:rPr>
              <w:t>Audience</w:t>
            </w:r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27E7B08A" w14:textId="0C8458BD" w:rsidR="00527648" w:rsidRPr="00C7027C" w:rsidRDefault="00527648" w:rsidP="0076396F">
            <w:pPr>
              <w:rPr>
                <w:b/>
              </w:rPr>
            </w:pPr>
            <w:r>
              <w:rPr>
                <w:b/>
              </w:rPr>
              <w:t>First Deploy</w:t>
            </w:r>
          </w:p>
        </w:tc>
      </w:tr>
      <w:tr w:rsidR="00EA23EF" w14:paraId="45720C53" w14:textId="77777777" w:rsidTr="002E3574">
        <w:trPr>
          <w:trHeight w:val="864"/>
          <w:jc w:val="center"/>
        </w:trPr>
        <w:tc>
          <w:tcPr>
            <w:tcW w:w="545" w:type="dxa"/>
            <w:vAlign w:val="center"/>
          </w:tcPr>
          <w:p w14:paraId="3BA4ED86" w14:textId="145EBB9B" w:rsidR="00EA23EF" w:rsidRDefault="00EA23EF" w:rsidP="00EA23E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350" w:type="dxa"/>
            <w:vAlign w:val="center"/>
          </w:tcPr>
          <w:p w14:paraId="4138F024" w14:textId="336BC845" w:rsidR="00EA23EF" w:rsidRPr="00A23EC6" w:rsidRDefault="00A74D1A" w:rsidP="00EA23EF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TBD</w:t>
            </w:r>
          </w:p>
        </w:tc>
        <w:tc>
          <w:tcPr>
            <w:tcW w:w="4760" w:type="dxa"/>
            <w:vAlign w:val="center"/>
          </w:tcPr>
          <w:p w14:paraId="40617357" w14:textId="75BFFB70" w:rsidR="001E4D45" w:rsidRPr="00A23EC6" w:rsidRDefault="00A74D1A" w:rsidP="003E2487">
            <w:pPr>
              <w:rPr>
                <w:bCs/>
                <w:color w:val="FF0000"/>
              </w:rPr>
            </w:pPr>
            <w:r>
              <w:rPr>
                <w:bCs/>
                <w:color w:val="FF0000"/>
              </w:rPr>
              <w:t>TBD</w:t>
            </w:r>
          </w:p>
        </w:tc>
        <w:tc>
          <w:tcPr>
            <w:tcW w:w="1890" w:type="dxa"/>
            <w:vAlign w:val="center"/>
          </w:tcPr>
          <w:p w14:paraId="75929769" w14:textId="19D2979D" w:rsidR="00EA23EF" w:rsidRPr="00A23EC6" w:rsidRDefault="00A74D1A" w:rsidP="00EA23EF">
            <w:pPr>
              <w:rPr>
                <w:color w:val="FF0000"/>
              </w:rPr>
            </w:pPr>
            <w:r>
              <w:rPr>
                <w:color w:val="FF0000"/>
              </w:rPr>
              <w:t>TBD</w:t>
            </w:r>
          </w:p>
        </w:tc>
        <w:tc>
          <w:tcPr>
            <w:tcW w:w="1717" w:type="dxa"/>
            <w:vAlign w:val="center"/>
          </w:tcPr>
          <w:p w14:paraId="13C789F0" w14:textId="77A5C3A3" w:rsidR="0098318A" w:rsidRPr="00A23EC6" w:rsidRDefault="00A74D1A" w:rsidP="00EA23EF">
            <w:pPr>
              <w:rPr>
                <w:color w:val="FF0000"/>
              </w:rPr>
            </w:pPr>
            <w:r>
              <w:rPr>
                <w:color w:val="FF0000"/>
              </w:rPr>
              <w:t>TBD</w:t>
            </w:r>
          </w:p>
        </w:tc>
        <w:tc>
          <w:tcPr>
            <w:tcW w:w="999" w:type="dxa"/>
            <w:vAlign w:val="center"/>
          </w:tcPr>
          <w:p w14:paraId="69037A27" w14:textId="4B7A172D" w:rsidR="00EA23EF" w:rsidRPr="00A23EC6" w:rsidRDefault="005B722A" w:rsidP="00EA23EF">
            <w:pPr>
              <w:rPr>
                <w:color w:val="FF0000"/>
              </w:rPr>
            </w:pPr>
            <w:r>
              <w:rPr>
                <w:color w:val="FF0000"/>
              </w:rPr>
              <w:t>Date</w:t>
            </w:r>
          </w:p>
        </w:tc>
      </w:tr>
    </w:tbl>
    <w:p w14:paraId="625EC049" w14:textId="29B36847" w:rsidR="008339A9" w:rsidRDefault="008339A9" w:rsidP="001205CD">
      <w:pPr>
        <w:ind w:left="-990"/>
        <w:rPr>
          <w:b/>
          <w:bCs/>
          <w:color w:val="FF0000"/>
        </w:rPr>
      </w:pPr>
    </w:p>
    <w:p w14:paraId="6191AE9B" w14:textId="2CE45636" w:rsidR="008339A9" w:rsidRDefault="008339A9" w:rsidP="0098318A">
      <w:pPr>
        <w:rPr>
          <w:b/>
          <w:bCs/>
          <w:color w:val="FF0000"/>
        </w:rPr>
      </w:pP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1975"/>
        <w:gridCol w:w="8735"/>
      </w:tblGrid>
      <w:tr w:rsidR="00290FB1" w14:paraId="13E5CE72" w14:textId="77777777" w:rsidTr="001302D8">
        <w:trPr>
          <w:trHeight w:val="460"/>
          <w:jc w:val="center"/>
        </w:trPr>
        <w:tc>
          <w:tcPr>
            <w:tcW w:w="10710" w:type="dxa"/>
            <w:gridSpan w:val="2"/>
            <w:shd w:val="clear" w:color="auto" w:fill="DBE5F1" w:themeFill="accent1" w:themeFillTint="33"/>
            <w:vAlign w:val="center"/>
          </w:tcPr>
          <w:p w14:paraId="4AF77F92" w14:textId="57343C35" w:rsidR="00290FB1" w:rsidRPr="000F7C0A" w:rsidRDefault="00A74D1A" w:rsidP="001302D8">
            <w:pPr>
              <w:jc w:val="center"/>
              <w:rPr>
                <w:b/>
              </w:rPr>
            </w:pPr>
            <w:r>
              <w:rPr>
                <w:b/>
              </w:rPr>
              <w:t>Project Name</w:t>
            </w:r>
          </w:p>
        </w:tc>
      </w:tr>
      <w:tr w:rsidR="00290FB1" w14:paraId="140CCF4D" w14:textId="77777777" w:rsidTr="001302D8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722DAD0C" w14:textId="77777777" w:rsidR="00290FB1" w:rsidRPr="0022271B" w:rsidRDefault="00290FB1" w:rsidP="001302D8">
            <w:pPr>
              <w:rPr>
                <w:b/>
              </w:rPr>
            </w:pPr>
            <w:r w:rsidRPr="0022271B">
              <w:rPr>
                <w:b/>
              </w:rPr>
              <w:t>Category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5D54AA0E" w14:textId="5567FD60" w:rsidR="00290FB1" w:rsidRPr="0022271B" w:rsidRDefault="00A23EC6" w:rsidP="001302D8">
            <w:r>
              <w:t xml:space="preserve">Awareness, Consideration, Conversion, Reservation </w:t>
            </w:r>
          </w:p>
        </w:tc>
      </w:tr>
      <w:tr w:rsidR="00290FB1" w14:paraId="6C0B339A" w14:textId="77777777" w:rsidTr="001302D8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4A798C3F" w14:textId="77777777" w:rsidR="00290FB1" w:rsidRPr="00C7027C" w:rsidRDefault="00290FB1" w:rsidP="001302D8">
            <w:pPr>
              <w:rPr>
                <w:b/>
              </w:rPr>
            </w:pPr>
            <w:r>
              <w:rPr>
                <w:b/>
              </w:rPr>
              <w:t>Deploy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34062D78" w14:textId="2370FADF" w:rsidR="00290FB1" w:rsidRPr="002B6BB7" w:rsidRDefault="00A74D1A" w:rsidP="001302D8">
            <w:r>
              <w:t>Date</w:t>
            </w:r>
          </w:p>
        </w:tc>
      </w:tr>
      <w:tr w:rsidR="00290FB1" w14:paraId="5F238E41" w14:textId="77777777" w:rsidTr="001302D8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04C78114" w14:textId="77777777" w:rsidR="00290FB1" w:rsidRPr="00BF5296" w:rsidRDefault="00290FB1" w:rsidP="001302D8">
            <w:pPr>
              <w:rPr>
                <w:b/>
              </w:rPr>
            </w:pPr>
            <w:r>
              <w:rPr>
                <w:b/>
              </w:rPr>
              <w:t xml:space="preserve">Channels / </w:t>
            </w:r>
            <w:r w:rsidRPr="00BF5296">
              <w:rPr>
                <w:b/>
              </w:rPr>
              <w:t>Deliverables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74AF7F8E" w14:textId="77777777" w:rsidR="00290FB1" w:rsidRPr="00527648" w:rsidRDefault="00290FB1" w:rsidP="001302D8"/>
          <w:p w14:paraId="7A2456D1" w14:textId="013750ED" w:rsidR="00290FB1" w:rsidRPr="00527648" w:rsidRDefault="00290FB1" w:rsidP="00A23EC6">
            <w:r w:rsidRPr="00A74D1A">
              <w:t>_</w:t>
            </w:r>
            <w:r w:rsidR="006C4D88" w:rsidRPr="00A74D1A">
              <w:t>1</w:t>
            </w:r>
            <w:r w:rsidRPr="00A74D1A">
              <w:t>_</w:t>
            </w:r>
            <w:proofErr w:type="gramStart"/>
            <w:r w:rsidRPr="00A74D1A">
              <w:t>Email  _</w:t>
            </w:r>
            <w:proofErr w:type="gramEnd"/>
            <w:r w:rsidRPr="00A74D1A">
              <w:t xml:space="preserve">_Organic Social    </w:t>
            </w:r>
            <w:r w:rsidR="003E2B2F" w:rsidRPr="00A74D1A">
              <w:t>_</w:t>
            </w:r>
            <w:r w:rsidR="00694FA5" w:rsidRPr="00A74D1A">
              <w:t>2</w:t>
            </w:r>
            <w:r w:rsidR="003E2B2F" w:rsidRPr="00A74D1A">
              <w:t>_Paid Social</w:t>
            </w:r>
            <w:r w:rsidRPr="00A74D1A">
              <w:t xml:space="preserve">     _</w:t>
            </w:r>
            <w:r w:rsidR="006C4D88" w:rsidRPr="00A74D1A">
              <w:t>1</w:t>
            </w:r>
            <w:r w:rsidRPr="00A74D1A">
              <w:t>_</w:t>
            </w:r>
            <w:r w:rsidR="004E0A79" w:rsidRPr="00A74D1A">
              <w:t>M</w:t>
            </w:r>
            <w:r w:rsidR="006D4A02" w:rsidRPr="00A74D1A">
              <w:t>MS</w:t>
            </w:r>
            <w:r w:rsidRPr="00BF5296">
              <w:t xml:space="preserve">   </w:t>
            </w:r>
            <w:r w:rsidR="00A23EC6">
              <w:t xml:space="preserve">-__Paid Search </w:t>
            </w:r>
            <w:r w:rsidR="00A23EC6" w:rsidRPr="002F326E">
              <w:t>__Landing Page</w:t>
            </w:r>
            <w:r w:rsidRPr="00BF5296">
              <w:t xml:space="preserve">  </w:t>
            </w:r>
          </w:p>
        </w:tc>
      </w:tr>
      <w:tr w:rsidR="00290FB1" w14:paraId="5BC4D31B" w14:textId="77777777" w:rsidTr="001302D8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7215370A" w14:textId="77777777" w:rsidR="00290FB1" w:rsidRDefault="00290FB1" w:rsidP="001302D8">
            <w:pPr>
              <w:rPr>
                <w:b/>
              </w:rPr>
            </w:pPr>
            <w:r>
              <w:rPr>
                <w:b/>
              </w:rPr>
              <w:t>Audience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32ED7C43" w14:textId="44C1F849" w:rsidR="00290FB1" w:rsidRDefault="003E2B2F" w:rsidP="001302D8">
            <w:r>
              <w:t>Broad</w:t>
            </w:r>
          </w:p>
        </w:tc>
      </w:tr>
      <w:tr w:rsidR="00290FB1" w14:paraId="1AEA4DD4" w14:textId="77777777" w:rsidTr="00596051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28E39890" w14:textId="77777777" w:rsidR="00290FB1" w:rsidRDefault="00290FB1" w:rsidP="001302D8">
            <w:pPr>
              <w:rPr>
                <w:b/>
              </w:rPr>
            </w:pPr>
            <w:r>
              <w:rPr>
                <w:b/>
              </w:rPr>
              <w:t>Primary Message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31D6752D" w14:textId="77777777" w:rsidR="00750305" w:rsidRDefault="00A23EC6" w:rsidP="004A43F9">
            <w:pPr>
              <w:pStyle w:val="ListParagraph"/>
              <w:numPr>
                <w:ilvl w:val="0"/>
                <w:numId w:val="5"/>
              </w:numPr>
              <w:ind w:left="436" w:hanging="270"/>
            </w:pPr>
            <w:r>
              <w:t>1</w:t>
            </w:r>
          </w:p>
          <w:p w14:paraId="4882AEB4" w14:textId="77777777" w:rsidR="00A23EC6" w:rsidRDefault="00A23EC6" w:rsidP="004A43F9">
            <w:pPr>
              <w:pStyle w:val="ListParagraph"/>
              <w:numPr>
                <w:ilvl w:val="0"/>
                <w:numId w:val="5"/>
              </w:numPr>
              <w:ind w:left="436" w:hanging="270"/>
            </w:pPr>
            <w:r>
              <w:t>2</w:t>
            </w:r>
          </w:p>
          <w:p w14:paraId="3E60996A" w14:textId="5427E3C5" w:rsidR="00A23EC6" w:rsidRPr="000F6A0E" w:rsidRDefault="00A23EC6" w:rsidP="00A74D1A">
            <w:pPr>
              <w:pStyle w:val="ListParagraph"/>
              <w:numPr>
                <w:ilvl w:val="0"/>
                <w:numId w:val="5"/>
              </w:numPr>
              <w:ind w:left="436" w:hanging="270"/>
            </w:pPr>
            <w:r>
              <w:t>3</w:t>
            </w:r>
          </w:p>
        </w:tc>
      </w:tr>
      <w:tr w:rsidR="00EE0E98" w14:paraId="03E29179" w14:textId="77777777" w:rsidTr="0061787D">
        <w:trPr>
          <w:trHeight w:val="720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29B87B15" w14:textId="77777777" w:rsidR="00EE0E98" w:rsidRDefault="00EE0E98" w:rsidP="00EE0E98">
            <w:pPr>
              <w:rPr>
                <w:b/>
              </w:rPr>
            </w:pPr>
            <w:r>
              <w:rPr>
                <w:b/>
              </w:rPr>
              <w:t>Reasons to Believe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74767D55" w14:textId="77777777" w:rsidR="00EA600B" w:rsidRDefault="00A23EC6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1</w:t>
            </w:r>
          </w:p>
          <w:p w14:paraId="321D2A70" w14:textId="77777777" w:rsidR="00A23EC6" w:rsidRDefault="00A23EC6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2</w:t>
            </w:r>
          </w:p>
          <w:p w14:paraId="453B02AD" w14:textId="59AE54F0" w:rsidR="00A23EC6" w:rsidRPr="000F6A0E" w:rsidRDefault="00A23EC6" w:rsidP="00A74D1A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3</w:t>
            </w:r>
          </w:p>
        </w:tc>
      </w:tr>
      <w:tr w:rsidR="00EE0E98" w14:paraId="11F96C76" w14:textId="77777777" w:rsidTr="00A66C63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25F394A4" w14:textId="77777777" w:rsidR="00EE0E98" w:rsidRDefault="00EE0E98" w:rsidP="00EE0E98">
            <w:pPr>
              <w:rPr>
                <w:b/>
              </w:rPr>
            </w:pPr>
            <w:r>
              <w:rPr>
                <w:b/>
              </w:rPr>
              <w:t>Product / Pricing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478956D1" w14:textId="77777777" w:rsidR="00A06981" w:rsidRDefault="00A23EC6" w:rsidP="0098318A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 xml:space="preserve">Product list </w:t>
            </w:r>
          </w:p>
          <w:p w14:paraId="7EB07A28" w14:textId="77777777" w:rsidR="00A23EC6" w:rsidRDefault="00A23EC6" w:rsidP="0098318A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Product image</w:t>
            </w:r>
          </w:p>
          <w:p w14:paraId="0C9A2E93" w14:textId="388897E7" w:rsidR="00A23EC6" w:rsidRPr="009331AE" w:rsidRDefault="00A23EC6" w:rsidP="0098318A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 xml:space="preserve">Discounted price/ original price </w:t>
            </w:r>
          </w:p>
        </w:tc>
      </w:tr>
      <w:tr w:rsidR="00EE0E98" w14:paraId="6318BC08" w14:textId="77777777" w:rsidTr="001302D8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28C2A10B" w14:textId="77777777" w:rsidR="00EE0E98" w:rsidRPr="0022271B" w:rsidRDefault="00EE0E98" w:rsidP="00EE0E98">
            <w:pPr>
              <w:rPr>
                <w:b/>
              </w:rPr>
            </w:pPr>
            <w:r w:rsidRPr="0022271B">
              <w:rPr>
                <w:b/>
              </w:rPr>
              <w:t>Promotion / Offer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4DA8E2FC" w14:textId="2DA0785B" w:rsidR="00EE0E98" w:rsidRPr="0022271B" w:rsidRDefault="00114B65" w:rsidP="00114B65">
            <w:r>
              <w:t>N/A</w:t>
            </w:r>
          </w:p>
        </w:tc>
      </w:tr>
      <w:tr w:rsidR="00EE0E98" w14:paraId="2C02951B" w14:textId="77777777" w:rsidTr="00D948FB">
        <w:trPr>
          <w:trHeight w:val="395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46F25A9E" w14:textId="77777777" w:rsidR="00EE0E98" w:rsidRPr="0022271B" w:rsidRDefault="00EE0E98" w:rsidP="00EE0E98">
            <w:pPr>
              <w:rPr>
                <w:b/>
              </w:rPr>
            </w:pPr>
            <w:r w:rsidRPr="0022271B">
              <w:rPr>
                <w:b/>
              </w:rPr>
              <w:t>Promo Code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5A8B45D3" w14:textId="49EA6528" w:rsidR="00EE0E98" w:rsidRPr="0022271B" w:rsidRDefault="00114B65" w:rsidP="00EE0E98">
            <w:r>
              <w:t>N/A</w:t>
            </w:r>
          </w:p>
        </w:tc>
      </w:tr>
      <w:tr w:rsidR="00EE0E98" w14:paraId="67B2EA7D" w14:textId="77777777" w:rsidTr="00596051">
        <w:trPr>
          <w:trHeight w:val="864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7A1F0466" w14:textId="77777777" w:rsidR="00EE0E98" w:rsidRPr="00071D33" w:rsidRDefault="00EE0E98" w:rsidP="00EE0E98">
            <w:pPr>
              <w:rPr>
                <w:b/>
              </w:rPr>
            </w:pPr>
            <w:r w:rsidRPr="00071D33">
              <w:rPr>
                <w:b/>
              </w:rPr>
              <w:t>Imagery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4267B234" w14:textId="77777777" w:rsidR="00D84C68" w:rsidRDefault="00A23EC6" w:rsidP="00D84C68">
            <w:pPr>
              <w:pStyle w:val="ListParagraph"/>
              <w:numPr>
                <w:ilvl w:val="0"/>
                <w:numId w:val="6"/>
              </w:numPr>
            </w:pPr>
            <w:r>
              <w:t>Description of imagery</w:t>
            </w:r>
          </w:p>
          <w:p w14:paraId="12F8A3DC" w14:textId="565FB0B2" w:rsidR="00A23EC6" w:rsidRPr="00071D33" w:rsidRDefault="00A23EC6" w:rsidP="00D84C68">
            <w:pPr>
              <w:pStyle w:val="ListParagraph"/>
              <w:numPr>
                <w:ilvl w:val="0"/>
                <w:numId w:val="6"/>
              </w:numPr>
            </w:pPr>
            <w:r>
              <w:t xml:space="preserve">Competitor examples </w:t>
            </w:r>
          </w:p>
        </w:tc>
      </w:tr>
      <w:tr w:rsidR="00EE0E98" w14:paraId="1E1109D3" w14:textId="77777777" w:rsidTr="001302D8">
        <w:trPr>
          <w:trHeight w:val="648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55DAA6C2" w14:textId="77777777" w:rsidR="00EE0E98" w:rsidRDefault="00EE0E98" w:rsidP="00EE0E98">
            <w:pPr>
              <w:rPr>
                <w:b/>
              </w:rPr>
            </w:pPr>
            <w:r>
              <w:rPr>
                <w:b/>
              </w:rPr>
              <w:lastRenderedPageBreak/>
              <w:t>Landing Page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63CF2D7D" w14:textId="280FD39C" w:rsidR="0098318A" w:rsidRPr="009331AE" w:rsidRDefault="00EE0E98" w:rsidP="00A06981">
            <w:r w:rsidRPr="00A70D30">
              <w:t xml:space="preserve">CTA: </w:t>
            </w:r>
            <w:r>
              <w:t>SHOP NOW</w:t>
            </w:r>
          </w:p>
        </w:tc>
      </w:tr>
      <w:tr w:rsidR="00EE0E98" w14:paraId="6B3828BC" w14:textId="77777777" w:rsidTr="00A66C63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0EB2AF55" w14:textId="77777777" w:rsidR="00EE0E98" w:rsidRPr="005E19EC" w:rsidRDefault="00EE0E98" w:rsidP="00EE0E98">
            <w:r w:rsidRPr="005E19EC">
              <w:rPr>
                <w:b/>
              </w:rPr>
              <w:t>Notes to Agency</w:t>
            </w:r>
            <w:r w:rsidRPr="005E19EC">
              <w:t xml:space="preserve"> 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2A1DA47C" w14:textId="77777777" w:rsidR="006972C8" w:rsidRDefault="00A23EC6" w:rsidP="00114B65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1</w:t>
            </w:r>
          </w:p>
          <w:p w14:paraId="01F83AB8" w14:textId="77777777" w:rsidR="00A23EC6" w:rsidRDefault="00A23EC6" w:rsidP="00114B65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2</w:t>
            </w:r>
          </w:p>
          <w:p w14:paraId="43172D78" w14:textId="3BC64111" w:rsidR="00A23EC6" w:rsidRPr="009331AE" w:rsidRDefault="00A23EC6" w:rsidP="00873406">
            <w:pPr>
              <w:pStyle w:val="ListParagraph"/>
              <w:numPr>
                <w:ilvl w:val="0"/>
                <w:numId w:val="1"/>
              </w:numPr>
              <w:ind w:left="426" w:hanging="270"/>
            </w:pPr>
            <w:r>
              <w:t>3</w:t>
            </w:r>
          </w:p>
        </w:tc>
      </w:tr>
      <w:tr w:rsidR="00EE0E98" w14:paraId="5167CC19" w14:textId="77777777" w:rsidTr="00A66C63">
        <w:trPr>
          <w:trHeight w:val="576"/>
          <w:jc w:val="center"/>
        </w:trPr>
        <w:tc>
          <w:tcPr>
            <w:tcW w:w="1975" w:type="dxa"/>
            <w:shd w:val="clear" w:color="auto" w:fill="DBE5F1" w:themeFill="accent1" w:themeFillTint="33"/>
            <w:vAlign w:val="center"/>
          </w:tcPr>
          <w:p w14:paraId="647FB3D3" w14:textId="77777777" w:rsidR="00EE0E98" w:rsidRPr="0022271B" w:rsidRDefault="00EE0E98" w:rsidP="00EE0E98">
            <w:pPr>
              <w:rPr>
                <w:b/>
              </w:rPr>
            </w:pPr>
            <w:r w:rsidRPr="0022271B">
              <w:rPr>
                <w:b/>
              </w:rPr>
              <w:t>Legal</w:t>
            </w:r>
          </w:p>
        </w:tc>
        <w:tc>
          <w:tcPr>
            <w:tcW w:w="8735" w:type="dxa"/>
            <w:shd w:val="clear" w:color="auto" w:fill="auto"/>
            <w:vAlign w:val="center"/>
          </w:tcPr>
          <w:p w14:paraId="1222857D" w14:textId="7F2FDE84" w:rsidR="00EE0E98" w:rsidRPr="0022271B" w:rsidRDefault="00A06981" w:rsidP="00EE0E98">
            <w:r>
              <w:rPr>
                <w:i/>
              </w:rPr>
              <w:t>Standard</w:t>
            </w:r>
            <w:r w:rsidR="00EE0E98" w:rsidRPr="0022271B">
              <w:rPr>
                <w:i/>
              </w:rPr>
              <w:t xml:space="preserve"> </w:t>
            </w:r>
          </w:p>
        </w:tc>
      </w:tr>
    </w:tbl>
    <w:p w14:paraId="101C1BB4" w14:textId="77777777" w:rsidR="00527648" w:rsidRPr="009331AE" w:rsidRDefault="00527648" w:rsidP="00760886">
      <w:pPr>
        <w:rPr>
          <w:b/>
          <w:i/>
        </w:rPr>
      </w:pPr>
    </w:p>
    <w:sectPr w:rsidR="00527648" w:rsidRPr="009331AE" w:rsidSect="001B3A29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BC46C" w14:textId="77777777" w:rsidR="001E015A" w:rsidRDefault="001E015A" w:rsidP="00E56E25">
      <w:r>
        <w:separator/>
      </w:r>
    </w:p>
  </w:endnote>
  <w:endnote w:type="continuationSeparator" w:id="0">
    <w:p w14:paraId="4421989A" w14:textId="77777777" w:rsidR="001E015A" w:rsidRDefault="001E015A" w:rsidP="00E56E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DD1B6" w14:textId="77777777" w:rsidR="001E015A" w:rsidRDefault="001E015A" w:rsidP="00E56E25">
      <w:r>
        <w:separator/>
      </w:r>
    </w:p>
  </w:footnote>
  <w:footnote w:type="continuationSeparator" w:id="0">
    <w:p w14:paraId="66D5EAD5" w14:textId="77777777" w:rsidR="001E015A" w:rsidRDefault="001E015A" w:rsidP="00E56E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DEC1E" w14:textId="77777777" w:rsidR="00B334C8" w:rsidRDefault="00B334C8" w:rsidP="00E56E25">
    <w:pPr>
      <w:pStyle w:val="Header"/>
      <w:jc w:val="right"/>
    </w:pPr>
    <w:r>
      <w:rPr>
        <w:b/>
        <w:bCs/>
        <w:noProof/>
        <w:color w:val="000000"/>
        <w:sz w:val="40"/>
        <w:szCs w:val="44"/>
      </w:rPr>
      <w:drawing>
        <wp:inline distT="0" distB="0" distL="0" distR="0" wp14:anchorId="4CBF105E" wp14:editId="58E3C72E">
          <wp:extent cx="2400300" cy="292100"/>
          <wp:effectExtent l="0" t="0" r="12700" b="12700"/>
          <wp:docPr id="6" name="Picture 6" descr="Won_agency_s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Won_agency_s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001F7"/>
    <w:multiLevelType w:val="hybridMultilevel"/>
    <w:tmpl w:val="21681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47036"/>
    <w:multiLevelType w:val="hybridMultilevel"/>
    <w:tmpl w:val="36E20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F7470"/>
    <w:multiLevelType w:val="hybridMultilevel"/>
    <w:tmpl w:val="83BAD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F34618"/>
    <w:multiLevelType w:val="hybridMultilevel"/>
    <w:tmpl w:val="8256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863B21"/>
    <w:multiLevelType w:val="hybridMultilevel"/>
    <w:tmpl w:val="181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EE5073"/>
    <w:multiLevelType w:val="hybridMultilevel"/>
    <w:tmpl w:val="20326D8A"/>
    <w:lvl w:ilvl="0" w:tplc="A40CC7A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3718774">
    <w:abstractNumId w:val="4"/>
  </w:num>
  <w:num w:numId="2" w16cid:durableId="621545350">
    <w:abstractNumId w:val="1"/>
  </w:num>
  <w:num w:numId="3" w16cid:durableId="2023821365">
    <w:abstractNumId w:val="0"/>
  </w:num>
  <w:num w:numId="4" w16cid:durableId="577982607">
    <w:abstractNumId w:val="2"/>
  </w:num>
  <w:num w:numId="5" w16cid:durableId="1260062219">
    <w:abstractNumId w:val="3"/>
  </w:num>
  <w:num w:numId="6" w16cid:durableId="173461984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DcxMjYwtbQ0NzFU0lEKTi0uzszPAykwqgUAcHDZciwAAAA="/>
  </w:docVars>
  <w:rsids>
    <w:rsidRoot w:val="004C4DE4"/>
    <w:rsid w:val="00005F17"/>
    <w:rsid w:val="00010917"/>
    <w:rsid w:val="000131EC"/>
    <w:rsid w:val="000207C0"/>
    <w:rsid w:val="000268E1"/>
    <w:rsid w:val="000303D8"/>
    <w:rsid w:val="00031066"/>
    <w:rsid w:val="00043E1D"/>
    <w:rsid w:val="000455CE"/>
    <w:rsid w:val="00045C6B"/>
    <w:rsid w:val="00050241"/>
    <w:rsid w:val="00051FB4"/>
    <w:rsid w:val="000523CF"/>
    <w:rsid w:val="00052D28"/>
    <w:rsid w:val="000556B5"/>
    <w:rsid w:val="00055F00"/>
    <w:rsid w:val="00071D33"/>
    <w:rsid w:val="00086B5E"/>
    <w:rsid w:val="00093C81"/>
    <w:rsid w:val="000965DA"/>
    <w:rsid w:val="000A0C5B"/>
    <w:rsid w:val="000A374C"/>
    <w:rsid w:val="000A3B64"/>
    <w:rsid w:val="000B0A6F"/>
    <w:rsid w:val="000B26A4"/>
    <w:rsid w:val="000B5250"/>
    <w:rsid w:val="000B6622"/>
    <w:rsid w:val="000C397F"/>
    <w:rsid w:val="000D0BA7"/>
    <w:rsid w:val="000D101D"/>
    <w:rsid w:val="000D496C"/>
    <w:rsid w:val="000D596A"/>
    <w:rsid w:val="000D6C61"/>
    <w:rsid w:val="000E146F"/>
    <w:rsid w:val="000E4E6C"/>
    <w:rsid w:val="000F045D"/>
    <w:rsid w:val="000F31A6"/>
    <w:rsid w:val="000F4228"/>
    <w:rsid w:val="000F6A0E"/>
    <w:rsid w:val="000F7A46"/>
    <w:rsid w:val="000F7C0A"/>
    <w:rsid w:val="00102195"/>
    <w:rsid w:val="00102705"/>
    <w:rsid w:val="00103C2F"/>
    <w:rsid w:val="00113625"/>
    <w:rsid w:val="00114757"/>
    <w:rsid w:val="00114B65"/>
    <w:rsid w:val="00115698"/>
    <w:rsid w:val="001205CD"/>
    <w:rsid w:val="00122BD5"/>
    <w:rsid w:val="001302D8"/>
    <w:rsid w:val="00130C31"/>
    <w:rsid w:val="00131309"/>
    <w:rsid w:val="001329CF"/>
    <w:rsid w:val="001339DB"/>
    <w:rsid w:val="00136E13"/>
    <w:rsid w:val="00142280"/>
    <w:rsid w:val="00142929"/>
    <w:rsid w:val="00150706"/>
    <w:rsid w:val="00150DA1"/>
    <w:rsid w:val="001511C8"/>
    <w:rsid w:val="00153D73"/>
    <w:rsid w:val="00166D0D"/>
    <w:rsid w:val="0017359B"/>
    <w:rsid w:val="00174712"/>
    <w:rsid w:val="00180697"/>
    <w:rsid w:val="00181341"/>
    <w:rsid w:val="00186322"/>
    <w:rsid w:val="001931BE"/>
    <w:rsid w:val="00194DA4"/>
    <w:rsid w:val="00196C48"/>
    <w:rsid w:val="001A1C44"/>
    <w:rsid w:val="001A54B3"/>
    <w:rsid w:val="001A79ED"/>
    <w:rsid w:val="001B208D"/>
    <w:rsid w:val="001B2A3A"/>
    <w:rsid w:val="001B3A29"/>
    <w:rsid w:val="001B612F"/>
    <w:rsid w:val="001C37DD"/>
    <w:rsid w:val="001D0063"/>
    <w:rsid w:val="001D37AC"/>
    <w:rsid w:val="001E015A"/>
    <w:rsid w:val="001E20A9"/>
    <w:rsid w:val="001E3488"/>
    <w:rsid w:val="001E4D45"/>
    <w:rsid w:val="001E5AE2"/>
    <w:rsid w:val="001E7D23"/>
    <w:rsid w:val="001E7D71"/>
    <w:rsid w:val="001F203C"/>
    <w:rsid w:val="001F6A7C"/>
    <w:rsid w:val="001F6C4D"/>
    <w:rsid w:val="0020351B"/>
    <w:rsid w:val="00206610"/>
    <w:rsid w:val="002072E8"/>
    <w:rsid w:val="002130B7"/>
    <w:rsid w:val="00213B4D"/>
    <w:rsid w:val="0021473B"/>
    <w:rsid w:val="002153DE"/>
    <w:rsid w:val="00221ECE"/>
    <w:rsid w:val="0022271B"/>
    <w:rsid w:val="00233C15"/>
    <w:rsid w:val="002371D9"/>
    <w:rsid w:val="002570B5"/>
    <w:rsid w:val="00271BF4"/>
    <w:rsid w:val="00272127"/>
    <w:rsid w:val="00285171"/>
    <w:rsid w:val="00290FB1"/>
    <w:rsid w:val="0029246E"/>
    <w:rsid w:val="00293221"/>
    <w:rsid w:val="002A5108"/>
    <w:rsid w:val="002A5B7D"/>
    <w:rsid w:val="002A7759"/>
    <w:rsid w:val="002B0094"/>
    <w:rsid w:val="002B1097"/>
    <w:rsid w:val="002B3DA6"/>
    <w:rsid w:val="002B6BB7"/>
    <w:rsid w:val="002C5F93"/>
    <w:rsid w:val="002C7EF9"/>
    <w:rsid w:val="002D17AF"/>
    <w:rsid w:val="002D2BC5"/>
    <w:rsid w:val="002D4510"/>
    <w:rsid w:val="002E3574"/>
    <w:rsid w:val="002E6A0D"/>
    <w:rsid w:val="002E7FAF"/>
    <w:rsid w:val="002F2E2A"/>
    <w:rsid w:val="002F326E"/>
    <w:rsid w:val="002F411E"/>
    <w:rsid w:val="002F4D83"/>
    <w:rsid w:val="003040DB"/>
    <w:rsid w:val="00307B8C"/>
    <w:rsid w:val="00311401"/>
    <w:rsid w:val="00312D8F"/>
    <w:rsid w:val="00324013"/>
    <w:rsid w:val="003347FE"/>
    <w:rsid w:val="00336791"/>
    <w:rsid w:val="00342B2A"/>
    <w:rsid w:val="00343297"/>
    <w:rsid w:val="00343362"/>
    <w:rsid w:val="00344B55"/>
    <w:rsid w:val="00344CF6"/>
    <w:rsid w:val="003515D2"/>
    <w:rsid w:val="003528FD"/>
    <w:rsid w:val="00352D0D"/>
    <w:rsid w:val="00362FFA"/>
    <w:rsid w:val="003808FA"/>
    <w:rsid w:val="00385247"/>
    <w:rsid w:val="00385F79"/>
    <w:rsid w:val="003913B8"/>
    <w:rsid w:val="003970B8"/>
    <w:rsid w:val="003A0A63"/>
    <w:rsid w:val="003A227B"/>
    <w:rsid w:val="003A5D99"/>
    <w:rsid w:val="003B0368"/>
    <w:rsid w:val="003B5C31"/>
    <w:rsid w:val="003C2AA9"/>
    <w:rsid w:val="003C68D8"/>
    <w:rsid w:val="003D2211"/>
    <w:rsid w:val="003D5094"/>
    <w:rsid w:val="003E2487"/>
    <w:rsid w:val="003E2B2F"/>
    <w:rsid w:val="003E6516"/>
    <w:rsid w:val="003F35E7"/>
    <w:rsid w:val="003F371F"/>
    <w:rsid w:val="00403480"/>
    <w:rsid w:val="004035ED"/>
    <w:rsid w:val="00403941"/>
    <w:rsid w:val="00413825"/>
    <w:rsid w:val="00416F47"/>
    <w:rsid w:val="00422B79"/>
    <w:rsid w:val="00425737"/>
    <w:rsid w:val="0043294B"/>
    <w:rsid w:val="00434626"/>
    <w:rsid w:val="004425B9"/>
    <w:rsid w:val="004437A3"/>
    <w:rsid w:val="00444029"/>
    <w:rsid w:val="00447098"/>
    <w:rsid w:val="004475C5"/>
    <w:rsid w:val="004500CE"/>
    <w:rsid w:val="00451CBA"/>
    <w:rsid w:val="00454F81"/>
    <w:rsid w:val="00456678"/>
    <w:rsid w:val="004620A8"/>
    <w:rsid w:val="0046271A"/>
    <w:rsid w:val="0046756D"/>
    <w:rsid w:val="004735A2"/>
    <w:rsid w:val="004772B7"/>
    <w:rsid w:val="00483A72"/>
    <w:rsid w:val="00484A27"/>
    <w:rsid w:val="00484A45"/>
    <w:rsid w:val="00494678"/>
    <w:rsid w:val="00495FF5"/>
    <w:rsid w:val="004979D6"/>
    <w:rsid w:val="004A32D4"/>
    <w:rsid w:val="004A331A"/>
    <w:rsid w:val="004A3BC9"/>
    <w:rsid w:val="004A43F9"/>
    <w:rsid w:val="004B1837"/>
    <w:rsid w:val="004B63FF"/>
    <w:rsid w:val="004C4172"/>
    <w:rsid w:val="004C4B0A"/>
    <w:rsid w:val="004C4DE4"/>
    <w:rsid w:val="004D2CAD"/>
    <w:rsid w:val="004D3E75"/>
    <w:rsid w:val="004D7C49"/>
    <w:rsid w:val="004E01F7"/>
    <w:rsid w:val="004E047A"/>
    <w:rsid w:val="004E0A79"/>
    <w:rsid w:val="004E3103"/>
    <w:rsid w:val="004E3C3E"/>
    <w:rsid w:val="004E5C31"/>
    <w:rsid w:val="004E6E0C"/>
    <w:rsid w:val="004F01AC"/>
    <w:rsid w:val="004F0907"/>
    <w:rsid w:val="004F72C4"/>
    <w:rsid w:val="005023E9"/>
    <w:rsid w:val="00513985"/>
    <w:rsid w:val="00514F70"/>
    <w:rsid w:val="00516D2A"/>
    <w:rsid w:val="00520687"/>
    <w:rsid w:val="00520DB4"/>
    <w:rsid w:val="00521119"/>
    <w:rsid w:val="005215AC"/>
    <w:rsid w:val="00522057"/>
    <w:rsid w:val="00527535"/>
    <w:rsid w:val="00527648"/>
    <w:rsid w:val="00531E7B"/>
    <w:rsid w:val="00533C8B"/>
    <w:rsid w:val="00534FA7"/>
    <w:rsid w:val="00537A5F"/>
    <w:rsid w:val="00540544"/>
    <w:rsid w:val="005427DE"/>
    <w:rsid w:val="00542D21"/>
    <w:rsid w:val="00543A7A"/>
    <w:rsid w:val="00546509"/>
    <w:rsid w:val="00547936"/>
    <w:rsid w:val="00553971"/>
    <w:rsid w:val="00560F3B"/>
    <w:rsid w:val="00573BF2"/>
    <w:rsid w:val="0058131D"/>
    <w:rsid w:val="00581A06"/>
    <w:rsid w:val="0058526C"/>
    <w:rsid w:val="00591AC7"/>
    <w:rsid w:val="00593CF9"/>
    <w:rsid w:val="00596051"/>
    <w:rsid w:val="005975CB"/>
    <w:rsid w:val="005A29B7"/>
    <w:rsid w:val="005A54E3"/>
    <w:rsid w:val="005A7EE0"/>
    <w:rsid w:val="005B4994"/>
    <w:rsid w:val="005B722A"/>
    <w:rsid w:val="005C119A"/>
    <w:rsid w:val="005C574B"/>
    <w:rsid w:val="005C6532"/>
    <w:rsid w:val="005C6C53"/>
    <w:rsid w:val="005C74A2"/>
    <w:rsid w:val="005C7753"/>
    <w:rsid w:val="005D48A5"/>
    <w:rsid w:val="005E14C9"/>
    <w:rsid w:val="005E19EC"/>
    <w:rsid w:val="005E3D9D"/>
    <w:rsid w:val="005E45AC"/>
    <w:rsid w:val="005F40FE"/>
    <w:rsid w:val="00600B89"/>
    <w:rsid w:val="00600DE5"/>
    <w:rsid w:val="006050BD"/>
    <w:rsid w:val="006115A0"/>
    <w:rsid w:val="00612B33"/>
    <w:rsid w:val="00612C66"/>
    <w:rsid w:val="0061554D"/>
    <w:rsid w:val="0061560F"/>
    <w:rsid w:val="0061787D"/>
    <w:rsid w:val="006218A9"/>
    <w:rsid w:val="006254E1"/>
    <w:rsid w:val="00631AD6"/>
    <w:rsid w:val="0063300D"/>
    <w:rsid w:val="00643D01"/>
    <w:rsid w:val="00644452"/>
    <w:rsid w:val="006469FA"/>
    <w:rsid w:val="00650DA3"/>
    <w:rsid w:val="00654934"/>
    <w:rsid w:val="00655D2B"/>
    <w:rsid w:val="006568CA"/>
    <w:rsid w:val="00662D79"/>
    <w:rsid w:val="00663E45"/>
    <w:rsid w:val="006668B0"/>
    <w:rsid w:val="00670945"/>
    <w:rsid w:val="00671B94"/>
    <w:rsid w:val="006758D7"/>
    <w:rsid w:val="00677090"/>
    <w:rsid w:val="00682A56"/>
    <w:rsid w:val="00683698"/>
    <w:rsid w:val="00685C40"/>
    <w:rsid w:val="00690719"/>
    <w:rsid w:val="00692617"/>
    <w:rsid w:val="00694FA5"/>
    <w:rsid w:val="0069531E"/>
    <w:rsid w:val="006972C8"/>
    <w:rsid w:val="006A0246"/>
    <w:rsid w:val="006A45F8"/>
    <w:rsid w:val="006A500E"/>
    <w:rsid w:val="006A5C3A"/>
    <w:rsid w:val="006A6639"/>
    <w:rsid w:val="006B0475"/>
    <w:rsid w:val="006B2282"/>
    <w:rsid w:val="006B3186"/>
    <w:rsid w:val="006C4D88"/>
    <w:rsid w:val="006D4A02"/>
    <w:rsid w:val="006E1147"/>
    <w:rsid w:val="006E16DD"/>
    <w:rsid w:val="006E1B90"/>
    <w:rsid w:val="006E231A"/>
    <w:rsid w:val="006E3278"/>
    <w:rsid w:val="006E47B7"/>
    <w:rsid w:val="006F0261"/>
    <w:rsid w:val="006F1305"/>
    <w:rsid w:val="0071040F"/>
    <w:rsid w:val="007159E4"/>
    <w:rsid w:val="00715F3F"/>
    <w:rsid w:val="00717FCF"/>
    <w:rsid w:val="0072195C"/>
    <w:rsid w:val="00723915"/>
    <w:rsid w:val="00730228"/>
    <w:rsid w:val="00731365"/>
    <w:rsid w:val="00732907"/>
    <w:rsid w:val="00735A56"/>
    <w:rsid w:val="00740A22"/>
    <w:rsid w:val="00741CF0"/>
    <w:rsid w:val="00743551"/>
    <w:rsid w:val="0074523B"/>
    <w:rsid w:val="00745511"/>
    <w:rsid w:val="0074573A"/>
    <w:rsid w:val="007463B3"/>
    <w:rsid w:val="00750305"/>
    <w:rsid w:val="00754554"/>
    <w:rsid w:val="0075572B"/>
    <w:rsid w:val="007606C0"/>
    <w:rsid w:val="00760886"/>
    <w:rsid w:val="0076129B"/>
    <w:rsid w:val="0076396F"/>
    <w:rsid w:val="00764D2D"/>
    <w:rsid w:val="0076777C"/>
    <w:rsid w:val="00781F4B"/>
    <w:rsid w:val="00784130"/>
    <w:rsid w:val="00784420"/>
    <w:rsid w:val="007849A2"/>
    <w:rsid w:val="00785925"/>
    <w:rsid w:val="00791673"/>
    <w:rsid w:val="007A0CEA"/>
    <w:rsid w:val="007A38F0"/>
    <w:rsid w:val="007A3D83"/>
    <w:rsid w:val="007A47A7"/>
    <w:rsid w:val="007B0FC4"/>
    <w:rsid w:val="007B2BFB"/>
    <w:rsid w:val="007B363E"/>
    <w:rsid w:val="007C5F7D"/>
    <w:rsid w:val="007C6D68"/>
    <w:rsid w:val="007D1A14"/>
    <w:rsid w:val="007D26A4"/>
    <w:rsid w:val="007D7D4D"/>
    <w:rsid w:val="007E0203"/>
    <w:rsid w:val="007E537E"/>
    <w:rsid w:val="007F28CB"/>
    <w:rsid w:val="007F3377"/>
    <w:rsid w:val="007F370A"/>
    <w:rsid w:val="0080105D"/>
    <w:rsid w:val="00801306"/>
    <w:rsid w:val="00806F56"/>
    <w:rsid w:val="00807FE3"/>
    <w:rsid w:val="00811C8A"/>
    <w:rsid w:val="00820BB2"/>
    <w:rsid w:val="0082148F"/>
    <w:rsid w:val="0082555D"/>
    <w:rsid w:val="00827481"/>
    <w:rsid w:val="008339A9"/>
    <w:rsid w:val="00835033"/>
    <w:rsid w:val="0083506A"/>
    <w:rsid w:val="0083575F"/>
    <w:rsid w:val="00840F2F"/>
    <w:rsid w:val="008413D9"/>
    <w:rsid w:val="00841C51"/>
    <w:rsid w:val="00854C7C"/>
    <w:rsid w:val="008612AB"/>
    <w:rsid w:val="00862E1B"/>
    <w:rsid w:val="00863FC2"/>
    <w:rsid w:val="00871CCD"/>
    <w:rsid w:val="00873406"/>
    <w:rsid w:val="008763BC"/>
    <w:rsid w:val="00882840"/>
    <w:rsid w:val="00884731"/>
    <w:rsid w:val="00885E91"/>
    <w:rsid w:val="00886057"/>
    <w:rsid w:val="0089431B"/>
    <w:rsid w:val="00894A40"/>
    <w:rsid w:val="00894C62"/>
    <w:rsid w:val="008962FA"/>
    <w:rsid w:val="00896E98"/>
    <w:rsid w:val="00897A8E"/>
    <w:rsid w:val="008A345C"/>
    <w:rsid w:val="008A372E"/>
    <w:rsid w:val="008B512D"/>
    <w:rsid w:val="008C7273"/>
    <w:rsid w:val="008D46F7"/>
    <w:rsid w:val="008D48BD"/>
    <w:rsid w:val="008D6F42"/>
    <w:rsid w:val="008E060F"/>
    <w:rsid w:val="008E606A"/>
    <w:rsid w:val="008E7939"/>
    <w:rsid w:val="008F2EED"/>
    <w:rsid w:val="008F76BF"/>
    <w:rsid w:val="009024E6"/>
    <w:rsid w:val="00902F0C"/>
    <w:rsid w:val="00903CC5"/>
    <w:rsid w:val="009104FD"/>
    <w:rsid w:val="009148B1"/>
    <w:rsid w:val="00914DCB"/>
    <w:rsid w:val="00916B00"/>
    <w:rsid w:val="009205D7"/>
    <w:rsid w:val="009324DA"/>
    <w:rsid w:val="00932F89"/>
    <w:rsid w:val="009331AE"/>
    <w:rsid w:val="00933D69"/>
    <w:rsid w:val="00933EAB"/>
    <w:rsid w:val="00944F46"/>
    <w:rsid w:val="00947AC4"/>
    <w:rsid w:val="00956EA0"/>
    <w:rsid w:val="0096185A"/>
    <w:rsid w:val="00966BBE"/>
    <w:rsid w:val="009675B4"/>
    <w:rsid w:val="00973EE5"/>
    <w:rsid w:val="00974BA6"/>
    <w:rsid w:val="00980E2E"/>
    <w:rsid w:val="0098318A"/>
    <w:rsid w:val="0098403F"/>
    <w:rsid w:val="0099256A"/>
    <w:rsid w:val="009938D3"/>
    <w:rsid w:val="009939D2"/>
    <w:rsid w:val="00993E4A"/>
    <w:rsid w:val="00994EE7"/>
    <w:rsid w:val="00996BED"/>
    <w:rsid w:val="00997FC4"/>
    <w:rsid w:val="009A0BDE"/>
    <w:rsid w:val="009A0D74"/>
    <w:rsid w:val="009A287D"/>
    <w:rsid w:val="009A4848"/>
    <w:rsid w:val="009B2FA7"/>
    <w:rsid w:val="009B39AE"/>
    <w:rsid w:val="009B4192"/>
    <w:rsid w:val="009B527A"/>
    <w:rsid w:val="009B59D5"/>
    <w:rsid w:val="009B5E00"/>
    <w:rsid w:val="009B68D5"/>
    <w:rsid w:val="009B6C61"/>
    <w:rsid w:val="009C1C01"/>
    <w:rsid w:val="009C44AA"/>
    <w:rsid w:val="009C600A"/>
    <w:rsid w:val="009D0249"/>
    <w:rsid w:val="009D5CE1"/>
    <w:rsid w:val="009F3615"/>
    <w:rsid w:val="009F4964"/>
    <w:rsid w:val="00A05F6E"/>
    <w:rsid w:val="00A06981"/>
    <w:rsid w:val="00A13BD2"/>
    <w:rsid w:val="00A15661"/>
    <w:rsid w:val="00A179B1"/>
    <w:rsid w:val="00A218A6"/>
    <w:rsid w:val="00A23EC6"/>
    <w:rsid w:val="00A34414"/>
    <w:rsid w:val="00A3541A"/>
    <w:rsid w:val="00A41105"/>
    <w:rsid w:val="00A4371C"/>
    <w:rsid w:val="00A438ED"/>
    <w:rsid w:val="00A4399B"/>
    <w:rsid w:val="00A43E15"/>
    <w:rsid w:val="00A44C10"/>
    <w:rsid w:val="00A44CFA"/>
    <w:rsid w:val="00A455D1"/>
    <w:rsid w:val="00A45C0D"/>
    <w:rsid w:val="00A466D9"/>
    <w:rsid w:val="00A5080C"/>
    <w:rsid w:val="00A529D4"/>
    <w:rsid w:val="00A5378F"/>
    <w:rsid w:val="00A636A6"/>
    <w:rsid w:val="00A66C63"/>
    <w:rsid w:val="00A67368"/>
    <w:rsid w:val="00A67EFF"/>
    <w:rsid w:val="00A70D30"/>
    <w:rsid w:val="00A72AAC"/>
    <w:rsid w:val="00A72BFA"/>
    <w:rsid w:val="00A74D1A"/>
    <w:rsid w:val="00A76753"/>
    <w:rsid w:val="00A773D1"/>
    <w:rsid w:val="00A8357F"/>
    <w:rsid w:val="00A84AC1"/>
    <w:rsid w:val="00A86285"/>
    <w:rsid w:val="00A86C8D"/>
    <w:rsid w:val="00A86D62"/>
    <w:rsid w:val="00A87E91"/>
    <w:rsid w:val="00AA13D1"/>
    <w:rsid w:val="00AA28EF"/>
    <w:rsid w:val="00AA52AA"/>
    <w:rsid w:val="00AC17C1"/>
    <w:rsid w:val="00AC1FCD"/>
    <w:rsid w:val="00AC3E63"/>
    <w:rsid w:val="00AC5FE7"/>
    <w:rsid w:val="00AD05C4"/>
    <w:rsid w:val="00AD0C72"/>
    <w:rsid w:val="00AE1558"/>
    <w:rsid w:val="00AE5488"/>
    <w:rsid w:val="00AE63D3"/>
    <w:rsid w:val="00AF0424"/>
    <w:rsid w:val="00AF21EB"/>
    <w:rsid w:val="00AF3550"/>
    <w:rsid w:val="00AF3579"/>
    <w:rsid w:val="00B0108F"/>
    <w:rsid w:val="00B0134C"/>
    <w:rsid w:val="00B0169B"/>
    <w:rsid w:val="00B0317F"/>
    <w:rsid w:val="00B05260"/>
    <w:rsid w:val="00B16A22"/>
    <w:rsid w:val="00B22578"/>
    <w:rsid w:val="00B22C3B"/>
    <w:rsid w:val="00B2635F"/>
    <w:rsid w:val="00B2758C"/>
    <w:rsid w:val="00B300D2"/>
    <w:rsid w:val="00B30B50"/>
    <w:rsid w:val="00B32CF7"/>
    <w:rsid w:val="00B334C8"/>
    <w:rsid w:val="00B3445A"/>
    <w:rsid w:val="00B37DEA"/>
    <w:rsid w:val="00B405F7"/>
    <w:rsid w:val="00B40727"/>
    <w:rsid w:val="00B41862"/>
    <w:rsid w:val="00B43332"/>
    <w:rsid w:val="00B44463"/>
    <w:rsid w:val="00B4572F"/>
    <w:rsid w:val="00B47C78"/>
    <w:rsid w:val="00B51EAD"/>
    <w:rsid w:val="00B51EB3"/>
    <w:rsid w:val="00B63951"/>
    <w:rsid w:val="00B72D85"/>
    <w:rsid w:val="00B759E3"/>
    <w:rsid w:val="00B75DCF"/>
    <w:rsid w:val="00B837B4"/>
    <w:rsid w:val="00B858D6"/>
    <w:rsid w:val="00BA199C"/>
    <w:rsid w:val="00BA7D9C"/>
    <w:rsid w:val="00BB0536"/>
    <w:rsid w:val="00BB40FB"/>
    <w:rsid w:val="00BB44A3"/>
    <w:rsid w:val="00BB4943"/>
    <w:rsid w:val="00BB57EF"/>
    <w:rsid w:val="00BB78C2"/>
    <w:rsid w:val="00BC581E"/>
    <w:rsid w:val="00BD5233"/>
    <w:rsid w:val="00BD68F2"/>
    <w:rsid w:val="00BE2DF5"/>
    <w:rsid w:val="00BE48EF"/>
    <w:rsid w:val="00BE5298"/>
    <w:rsid w:val="00BF3E67"/>
    <w:rsid w:val="00BF5296"/>
    <w:rsid w:val="00C0033D"/>
    <w:rsid w:val="00C07189"/>
    <w:rsid w:val="00C07957"/>
    <w:rsid w:val="00C10E7C"/>
    <w:rsid w:val="00C13676"/>
    <w:rsid w:val="00C13AF7"/>
    <w:rsid w:val="00C148CB"/>
    <w:rsid w:val="00C175F4"/>
    <w:rsid w:val="00C21B89"/>
    <w:rsid w:val="00C24EC2"/>
    <w:rsid w:val="00C2575F"/>
    <w:rsid w:val="00C35E14"/>
    <w:rsid w:val="00C41177"/>
    <w:rsid w:val="00C426E2"/>
    <w:rsid w:val="00C42AD0"/>
    <w:rsid w:val="00C5005B"/>
    <w:rsid w:val="00C52CA2"/>
    <w:rsid w:val="00C5340F"/>
    <w:rsid w:val="00C53DFA"/>
    <w:rsid w:val="00C54E1C"/>
    <w:rsid w:val="00C62CA9"/>
    <w:rsid w:val="00C65D89"/>
    <w:rsid w:val="00C7027C"/>
    <w:rsid w:val="00C714B3"/>
    <w:rsid w:val="00C721E1"/>
    <w:rsid w:val="00C7298E"/>
    <w:rsid w:val="00C7354D"/>
    <w:rsid w:val="00C75975"/>
    <w:rsid w:val="00C770F9"/>
    <w:rsid w:val="00C80505"/>
    <w:rsid w:val="00C846F9"/>
    <w:rsid w:val="00C85A18"/>
    <w:rsid w:val="00C902E4"/>
    <w:rsid w:val="00C90B87"/>
    <w:rsid w:val="00C91833"/>
    <w:rsid w:val="00C9283B"/>
    <w:rsid w:val="00CA11D5"/>
    <w:rsid w:val="00CA21FA"/>
    <w:rsid w:val="00CA2517"/>
    <w:rsid w:val="00CB18C8"/>
    <w:rsid w:val="00CB4F67"/>
    <w:rsid w:val="00CB6C23"/>
    <w:rsid w:val="00CC16C8"/>
    <w:rsid w:val="00CD0257"/>
    <w:rsid w:val="00CD46CA"/>
    <w:rsid w:val="00CD6040"/>
    <w:rsid w:val="00CE535C"/>
    <w:rsid w:val="00CE7790"/>
    <w:rsid w:val="00CF14CE"/>
    <w:rsid w:val="00CF2BCD"/>
    <w:rsid w:val="00CF4F16"/>
    <w:rsid w:val="00D01A9B"/>
    <w:rsid w:val="00D03622"/>
    <w:rsid w:val="00D05D02"/>
    <w:rsid w:val="00D1163D"/>
    <w:rsid w:val="00D1213C"/>
    <w:rsid w:val="00D151DD"/>
    <w:rsid w:val="00D17ED1"/>
    <w:rsid w:val="00D20868"/>
    <w:rsid w:val="00D309B5"/>
    <w:rsid w:val="00D31DBC"/>
    <w:rsid w:val="00D37987"/>
    <w:rsid w:val="00D37A26"/>
    <w:rsid w:val="00D37E5A"/>
    <w:rsid w:val="00D42123"/>
    <w:rsid w:val="00D42AFB"/>
    <w:rsid w:val="00D4589C"/>
    <w:rsid w:val="00D506ED"/>
    <w:rsid w:val="00D50840"/>
    <w:rsid w:val="00D50F9E"/>
    <w:rsid w:val="00D53232"/>
    <w:rsid w:val="00D67BB5"/>
    <w:rsid w:val="00D67D74"/>
    <w:rsid w:val="00D67E9C"/>
    <w:rsid w:val="00D713E7"/>
    <w:rsid w:val="00D7255E"/>
    <w:rsid w:val="00D74F62"/>
    <w:rsid w:val="00D807C4"/>
    <w:rsid w:val="00D83790"/>
    <w:rsid w:val="00D84C68"/>
    <w:rsid w:val="00D87B1A"/>
    <w:rsid w:val="00D948FB"/>
    <w:rsid w:val="00DA0863"/>
    <w:rsid w:val="00DA2017"/>
    <w:rsid w:val="00DA28BE"/>
    <w:rsid w:val="00DA5824"/>
    <w:rsid w:val="00DA7845"/>
    <w:rsid w:val="00DB74EE"/>
    <w:rsid w:val="00DB7766"/>
    <w:rsid w:val="00DD6CFE"/>
    <w:rsid w:val="00DD7789"/>
    <w:rsid w:val="00DE3C3E"/>
    <w:rsid w:val="00DE3CD4"/>
    <w:rsid w:val="00DE4934"/>
    <w:rsid w:val="00DE4ADB"/>
    <w:rsid w:val="00DF3172"/>
    <w:rsid w:val="00E00A89"/>
    <w:rsid w:val="00E125FB"/>
    <w:rsid w:val="00E1277A"/>
    <w:rsid w:val="00E12E0F"/>
    <w:rsid w:val="00E16D9D"/>
    <w:rsid w:val="00E2140A"/>
    <w:rsid w:val="00E23504"/>
    <w:rsid w:val="00E24360"/>
    <w:rsid w:val="00E244C5"/>
    <w:rsid w:val="00E26B2D"/>
    <w:rsid w:val="00E27824"/>
    <w:rsid w:val="00E34C5B"/>
    <w:rsid w:val="00E34FA5"/>
    <w:rsid w:val="00E355DD"/>
    <w:rsid w:val="00E35634"/>
    <w:rsid w:val="00E373F8"/>
    <w:rsid w:val="00E37523"/>
    <w:rsid w:val="00E37651"/>
    <w:rsid w:val="00E4610E"/>
    <w:rsid w:val="00E473A4"/>
    <w:rsid w:val="00E56E25"/>
    <w:rsid w:val="00E66A5A"/>
    <w:rsid w:val="00E67312"/>
    <w:rsid w:val="00E674BD"/>
    <w:rsid w:val="00E844BA"/>
    <w:rsid w:val="00E84F4A"/>
    <w:rsid w:val="00E86F97"/>
    <w:rsid w:val="00E87213"/>
    <w:rsid w:val="00E92CC1"/>
    <w:rsid w:val="00E947BB"/>
    <w:rsid w:val="00EA03A4"/>
    <w:rsid w:val="00EA1217"/>
    <w:rsid w:val="00EA23EF"/>
    <w:rsid w:val="00EA600B"/>
    <w:rsid w:val="00EB02DF"/>
    <w:rsid w:val="00EB49F3"/>
    <w:rsid w:val="00EC4289"/>
    <w:rsid w:val="00EC49C2"/>
    <w:rsid w:val="00ED1FCD"/>
    <w:rsid w:val="00ED5F0F"/>
    <w:rsid w:val="00ED605A"/>
    <w:rsid w:val="00ED7F9E"/>
    <w:rsid w:val="00EE01FD"/>
    <w:rsid w:val="00EE0E98"/>
    <w:rsid w:val="00EE2B5F"/>
    <w:rsid w:val="00EE537C"/>
    <w:rsid w:val="00EE53BF"/>
    <w:rsid w:val="00EF192F"/>
    <w:rsid w:val="00F116E6"/>
    <w:rsid w:val="00F276C5"/>
    <w:rsid w:val="00F3044D"/>
    <w:rsid w:val="00F309CB"/>
    <w:rsid w:val="00F44B1E"/>
    <w:rsid w:val="00F45869"/>
    <w:rsid w:val="00F57BFF"/>
    <w:rsid w:val="00F600C9"/>
    <w:rsid w:val="00F66D4C"/>
    <w:rsid w:val="00F72BEC"/>
    <w:rsid w:val="00F748B9"/>
    <w:rsid w:val="00F83299"/>
    <w:rsid w:val="00F833A4"/>
    <w:rsid w:val="00F868BC"/>
    <w:rsid w:val="00F92126"/>
    <w:rsid w:val="00FA0F35"/>
    <w:rsid w:val="00FA51E4"/>
    <w:rsid w:val="00FB378D"/>
    <w:rsid w:val="00FB3FCB"/>
    <w:rsid w:val="00FC0AC2"/>
    <w:rsid w:val="00FC31B2"/>
    <w:rsid w:val="00FC35F4"/>
    <w:rsid w:val="00FC3B00"/>
    <w:rsid w:val="00FC3E9E"/>
    <w:rsid w:val="00FD23D3"/>
    <w:rsid w:val="00FD2402"/>
    <w:rsid w:val="00FD759B"/>
    <w:rsid w:val="00FD7842"/>
    <w:rsid w:val="00FE08F8"/>
    <w:rsid w:val="00FF5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8EC905"/>
  <w14:defaultImageDpi w14:val="300"/>
  <w15:docId w15:val="{4227C078-5860-4F69-9180-F7BBDB001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6E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E2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56E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6E25"/>
  </w:style>
  <w:style w:type="paragraph" w:styleId="Footer">
    <w:name w:val="footer"/>
    <w:basedOn w:val="Normal"/>
    <w:link w:val="FooterChar"/>
    <w:uiPriority w:val="99"/>
    <w:unhideWhenUsed/>
    <w:rsid w:val="00E56E2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6E25"/>
  </w:style>
  <w:style w:type="paragraph" w:styleId="ListParagraph">
    <w:name w:val="List Paragraph"/>
    <w:basedOn w:val="Normal"/>
    <w:uiPriority w:val="34"/>
    <w:qFormat/>
    <w:rsid w:val="002851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5F6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F6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179B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205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A3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D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D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2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109E0A798AB45BC2C6BC18DEC1727" ma:contentTypeVersion="9" ma:contentTypeDescription="Create a new document." ma:contentTypeScope="" ma:versionID="6e3f97e7b1c53b1a82829a5f0231cc5b">
  <xsd:schema xmlns:xsd="http://www.w3.org/2001/XMLSchema" xmlns:xs="http://www.w3.org/2001/XMLSchema" xmlns:p="http://schemas.microsoft.com/office/2006/metadata/properties" xmlns:ns3="ecb8c56b-c2a0-4713-93ed-836d795f4eb9" targetNamespace="http://schemas.microsoft.com/office/2006/metadata/properties" ma:root="true" ma:fieldsID="3493bb4132253187fe08dfb3ae7cee0d" ns3:_="">
    <xsd:import namespace="ecb8c56b-c2a0-4713-93ed-836d795f4e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8c56b-c2a0-4713-93ed-836d795f4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9DF05-0ED1-4F52-B037-2F4F55A6D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b8c56b-c2a0-4713-93ed-836d795f4e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8A01CB-A5F1-4B4D-BFBA-FC2F7E3F2F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551F34-AB6F-4D4A-A6B8-0EC50D007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BE41C3-FA39-43E0-8F5B-119F54DAE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9</Words>
  <Characters>8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derful Agency</dc:creator>
  <cp:keywords/>
  <dc:description/>
  <cp:lastModifiedBy>Grey, Madeleine</cp:lastModifiedBy>
  <cp:revision>6</cp:revision>
  <cp:lastPrinted>2020-03-06T01:35:00Z</cp:lastPrinted>
  <dcterms:created xsi:type="dcterms:W3CDTF">2023-02-10T23:26:00Z</dcterms:created>
  <dcterms:modified xsi:type="dcterms:W3CDTF">2023-02-28T21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109E0A798AB45BC2C6BC18DEC1727</vt:lpwstr>
  </property>
</Properties>
</file>